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F83E86" w14:textId="27081BD8" w:rsidR="006265D0" w:rsidRDefault="006265D0" w:rsidP="006265D0">
      <w:pPr>
        <w:pStyle w:val="Title"/>
        <w:bidi/>
        <w:jc w:val="center"/>
        <w:rPr>
          <w:rtl/>
          <w:lang w:val="en-US" w:bidi="ar-OM"/>
        </w:rPr>
      </w:pPr>
      <w:r>
        <w:rPr>
          <w:rFonts w:hint="cs"/>
          <w:rtl/>
          <w:lang w:val="en-US" w:bidi="ar-OM"/>
        </w:rPr>
        <w:t>ما هو مدى رضاك عن ورشة اليوم</w:t>
      </w:r>
    </w:p>
    <w:p w14:paraId="7761FCD3" w14:textId="052D3559" w:rsidR="006265D0" w:rsidRDefault="006265D0" w:rsidP="006265D0">
      <w:pPr>
        <w:rPr>
          <w:rtl/>
          <w:lang w:val="en-US" w:bidi="ar-OM"/>
        </w:rPr>
      </w:pPr>
    </w:p>
    <w:p w14:paraId="32645333" w14:textId="77777777" w:rsidR="006265D0" w:rsidRPr="006265D0" w:rsidRDefault="006265D0" w:rsidP="006265D0">
      <w:pPr>
        <w:jc w:val="center"/>
        <w:rPr>
          <w:lang w:val="en-US" w:bidi="ar-OM"/>
        </w:rPr>
      </w:pPr>
    </w:p>
    <w:p w14:paraId="683E605A" w14:textId="3C034585" w:rsidR="006265D0" w:rsidRDefault="006265D0" w:rsidP="006265D0">
      <w:pPr>
        <w:jc w:val="center"/>
        <w:rPr>
          <w:rtl/>
          <w:lang w:val="en-US" w:bidi="ar-OM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265D0" w14:paraId="4E6862DD" w14:textId="77777777" w:rsidTr="006265D0">
        <w:tc>
          <w:tcPr>
            <w:tcW w:w="1803" w:type="dxa"/>
          </w:tcPr>
          <w:p w14:paraId="0073447A" w14:textId="18F03CC9" w:rsidR="006265D0" w:rsidRDefault="006265D0" w:rsidP="006265D0">
            <w:pPr>
              <w:jc w:val="center"/>
              <w:rPr>
                <w:rFonts w:hint="cs"/>
                <w:lang w:val="en-US" w:bidi="ar-OM"/>
              </w:rPr>
            </w:pPr>
            <w:r>
              <w:rPr>
                <w:rFonts w:hint="cs"/>
                <w:noProof/>
                <w:lang w:val="en-US" w:bidi="ar-OM"/>
              </w:rPr>
              <w:drawing>
                <wp:inline distT="0" distB="0" distL="0" distR="0" wp14:anchorId="10F6622A" wp14:editId="403FB470">
                  <wp:extent cx="421419" cy="421419"/>
                  <wp:effectExtent l="0" t="0" r="0" b="0"/>
                  <wp:docPr id="2" name="Picture 2" descr="C:\Users\ispace\AppData\Local\Microsoft\Windows\INetCache\Content.MSO\B875469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space\AppData\Local\Microsoft\Windows\INetCache\Content.MSO\B875469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081" cy="4430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3" w:type="dxa"/>
          </w:tcPr>
          <w:p w14:paraId="6116BB09" w14:textId="77777777" w:rsidR="006265D0" w:rsidRDefault="006265D0" w:rsidP="006265D0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3" w:type="dxa"/>
          </w:tcPr>
          <w:p w14:paraId="40122362" w14:textId="77777777" w:rsidR="006265D0" w:rsidRDefault="006265D0" w:rsidP="006265D0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3" w:type="dxa"/>
          </w:tcPr>
          <w:p w14:paraId="12E4471D" w14:textId="77777777" w:rsidR="006265D0" w:rsidRDefault="006265D0" w:rsidP="006265D0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4" w:type="dxa"/>
          </w:tcPr>
          <w:p w14:paraId="5A88D536" w14:textId="6645FD2C" w:rsidR="006265D0" w:rsidRDefault="006265D0" w:rsidP="006265D0">
            <w:pPr>
              <w:jc w:val="center"/>
              <w:rPr>
                <w:rFonts w:hint="cs"/>
                <w:lang w:val="en-US" w:bidi="ar-OM"/>
              </w:rPr>
            </w:pPr>
            <w:r>
              <w:rPr>
                <w:noProof/>
              </w:rPr>
              <w:drawing>
                <wp:inline distT="0" distB="0" distL="0" distR="0" wp14:anchorId="260E7CD8" wp14:editId="1825D4CA">
                  <wp:extent cx="420839" cy="42083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522" cy="4465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65D0" w14:paraId="748B877F" w14:textId="77777777" w:rsidTr="006265D0">
        <w:tc>
          <w:tcPr>
            <w:tcW w:w="1803" w:type="dxa"/>
          </w:tcPr>
          <w:p w14:paraId="15A5A7DB" w14:textId="77777777" w:rsidR="006265D0" w:rsidRDefault="006265D0" w:rsidP="006265D0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3" w:type="dxa"/>
          </w:tcPr>
          <w:p w14:paraId="0F2541CC" w14:textId="77777777" w:rsidR="006265D0" w:rsidRDefault="006265D0" w:rsidP="006265D0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3" w:type="dxa"/>
          </w:tcPr>
          <w:p w14:paraId="2359DC4B" w14:textId="77777777" w:rsidR="006265D0" w:rsidRDefault="006265D0" w:rsidP="006265D0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3" w:type="dxa"/>
          </w:tcPr>
          <w:p w14:paraId="4964F107" w14:textId="77777777" w:rsidR="006265D0" w:rsidRDefault="006265D0" w:rsidP="006265D0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4" w:type="dxa"/>
          </w:tcPr>
          <w:p w14:paraId="407F73D5" w14:textId="77777777" w:rsidR="006265D0" w:rsidRDefault="006265D0" w:rsidP="006265D0">
            <w:pPr>
              <w:jc w:val="center"/>
              <w:rPr>
                <w:rFonts w:hint="cs"/>
                <w:lang w:val="en-US" w:bidi="ar-OM"/>
              </w:rPr>
            </w:pPr>
          </w:p>
        </w:tc>
      </w:tr>
      <w:tr w:rsidR="006265D0" w14:paraId="577CF809" w14:textId="77777777" w:rsidTr="006265D0">
        <w:tc>
          <w:tcPr>
            <w:tcW w:w="1803" w:type="dxa"/>
          </w:tcPr>
          <w:p w14:paraId="314BD788" w14:textId="70446901" w:rsidR="006265D0" w:rsidRPr="006265D0" w:rsidRDefault="006265D0" w:rsidP="006265D0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5</w:t>
            </w:r>
          </w:p>
        </w:tc>
        <w:tc>
          <w:tcPr>
            <w:tcW w:w="1803" w:type="dxa"/>
          </w:tcPr>
          <w:p w14:paraId="4598472F" w14:textId="7774A5CC" w:rsidR="006265D0" w:rsidRPr="006265D0" w:rsidRDefault="006265D0" w:rsidP="006265D0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4</w:t>
            </w:r>
          </w:p>
        </w:tc>
        <w:tc>
          <w:tcPr>
            <w:tcW w:w="1803" w:type="dxa"/>
          </w:tcPr>
          <w:p w14:paraId="7DEFBA8D" w14:textId="510972FA" w:rsidR="006265D0" w:rsidRPr="006265D0" w:rsidRDefault="006265D0" w:rsidP="006265D0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3</w:t>
            </w:r>
          </w:p>
        </w:tc>
        <w:tc>
          <w:tcPr>
            <w:tcW w:w="1803" w:type="dxa"/>
          </w:tcPr>
          <w:p w14:paraId="70D4A350" w14:textId="728CC200" w:rsidR="006265D0" w:rsidRPr="006265D0" w:rsidRDefault="006265D0" w:rsidP="006265D0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2</w:t>
            </w:r>
          </w:p>
        </w:tc>
        <w:tc>
          <w:tcPr>
            <w:tcW w:w="1804" w:type="dxa"/>
          </w:tcPr>
          <w:p w14:paraId="288A2A14" w14:textId="1CFB6A65" w:rsidR="006265D0" w:rsidRPr="006265D0" w:rsidRDefault="006265D0" w:rsidP="006265D0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1</w:t>
            </w:r>
          </w:p>
        </w:tc>
      </w:tr>
      <w:tr w:rsidR="006265D0" w14:paraId="6580971A" w14:textId="77777777" w:rsidTr="006265D0">
        <w:tc>
          <w:tcPr>
            <w:tcW w:w="1803" w:type="dxa"/>
          </w:tcPr>
          <w:p w14:paraId="0C80700A" w14:textId="767A8374" w:rsidR="006265D0" w:rsidRPr="006265D0" w:rsidRDefault="006265D0" w:rsidP="006265D0">
            <w:pPr>
              <w:jc w:val="center"/>
              <w:rPr>
                <w:sz w:val="40"/>
                <w:szCs w:val="40"/>
                <w:rtl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O</w:t>
            </w:r>
          </w:p>
        </w:tc>
        <w:tc>
          <w:tcPr>
            <w:tcW w:w="1803" w:type="dxa"/>
          </w:tcPr>
          <w:p w14:paraId="3656E5A8" w14:textId="5511F24C" w:rsidR="006265D0" w:rsidRPr="006265D0" w:rsidRDefault="006265D0" w:rsidP="006265D0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O</w:t>
            </w:r>
          </w:p>
        </w:tc>
        <w:tc>
          <w:tcPr>
            <w:tcW w:w="1803" w:type="dxa"/>
          </w:tcPr>
          <w:p w14:paraId="3EB53672" w14:textId="661CD126" w:rsidR="006265D0" w:rsidRPr="006265D0" w:rsidRDefault="006265D0" w:rsidP="006265D0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O</w:t>
            </w:r>
          </w:p>
        </w:tc>
        <w:tc>
          <w:tcPr>
            <w:tcW w:w="1803" w:type="dxa"/>
          </w:tcPr>
          <w:p w14:paraId="48F69A24" w14:textId="7A90830E" w:rsidR="006265D0" w:rsidRPr="006265D0" w:rsidRDefault="006265D0" w:rsidP="006265D0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O</w:t>
            </w:r>
          </w:p>
        </w:tc>
        <w:tc>
          <w:tcPr>
            <w:tcW w:w="1804" w:type="dxa"/>
          </w:tcPr>
          <w:p w14:paraId="3784320B" w14:textId="1500B1A4" w:rsidR="006265D0" w:rsidRPr="006265D0" w:rsidRDefault="006265D0" w:rsidP="006265D0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O</w:t>
            </w:r>
          </w:p>
        </w:tc>
      </w:tr>
    </w:tbl>
    <w:p w14:paraId="648EDD93" w14:textId="7D20EF54" w:rsidR="006265D0" w:rsidRDefault="006265D0" w:rsidP="006265D0">
      <w:pPr>
        <w:jc w:val="center"/>
        <w:rPr>
          <w:lang w:val="en-US" w:bidi="ar-OM"/>
        </w:rPr>
      </w:pPr>
    </w:p>
    <w:p w14:paraId="738A5CC1" w14:textId="46CBB72F" w:rsidR="006265D0" w:rsidRDefault="006265D0" w:rsidP="006265D0">
      <w:pPr>
        <w:jc w:val="right"/>
        <w:rPr>
          <w:rtl/>
          <w:lang w:val="en-US" w:bidi="ar-OM"/>
        </w:rPr>
      </w:pPr>
      <w:r>
        <w:rPr>
          <w:rFonts w:hint="cs"/>
          <w:rtl/>
          <w:lang w:val="en-US" w:bidi="ar-OM"/>
        </w:rPr>
        <w:t xml:space="preserve">ورشة عمل الروبوت </w:t>
      </w:r>
    </w:p>
    <w:p w14:paraId="103F7007" w14:textId="768AD028" w:rsidR="006265D0" w:rsidRDefault="006265D0" w:rsidP="006265D0">
      <w:pPr>
        <w:jc w:val="right"/>
        <w:rPr>
          <w:rtl/>
          <w:lang w:val="en-US" w:bidi="ar-OM"/>
        </w:rPr>
      </w:pPr>
      <w:r>
        <w:rPr>
          <w:rFonts w:hint="cs"/>
          <w:rtl/>
          <w:lang w:val="en-US" w:bidi="ar-OM"/>
        </w:rPr>
        <w:t>11 مارس 2019</w:t>
      </w:r>
    </w:p>
    <w:p w14:paraId="46607BDA" w14:textId="7A9AB490" w:rsidR="006265D0" w:rsidRDefault="006265D0" w:rsidP="006265D0">
      <w:pPr>
        <w:jc w:val="right"/>
        <w:rPr>
          <w:rtl/>
          <w:lang w:val="en-US" w:bidi="ar-OM"/>
        </w:rPr>
      </w:pPr>
    </w:p>
    <w:p w14:paraId="1C0DE4BC" w14:textId="5C0CD3D7" w:rsidR="006265D0" w:rsidRDefault="006265D0" w:rsidP="006265D0">
      <w:pPr>
        <w:jc w:val="right"/>
        <w:rPr>
          <w:rtl/>
          <w:lang w:val="en-US" w:bidi="ar-OM"/>
        </w:rPr>
      </w:pPr>
    </w:p>
    <w:p w14:paraId="7327CD3F" w14:textId="77777777" w:rsidR="006265D0" w:rsidRDefault="006265D0" w:rsidP="006265D0">
      <w:pPr>
        <w:jc w:val="right"/>
        <w:rPr>
          <w:rtl/>
          <w:lang w:val="en-US" w:bidi="ar-OM"/>
        </w:rPr>
      </w:pPr>
      <w:bookmarkStart w:id="0" w:name="_GoBack"/>
      <w:bookmarkEnd w:id="0"/>
    </w:p>
    <w:p w14:paraId="49AE5C37" w14:textId="77777777" w:rsidR="006265D0" w:rsidRDefault="006265D0" w:rsidP="006265D0">
      <w:pPr>
        <w:pStyle w:val="Title"/>
        <w:bidi/>
        <w:jc w:val="center"/>
        <w:rPr>
          <w:rtl/>
          <w:lang w:val="en-US" w:bidi="ar-OM"/>
        </w:rPr>
      </w:pPr>
      <w:r>
        <w:rPr>
          <w:rFonts w:hint="cs"/>
          <w:rtl/>
          <w:lang w:val="en-US" w:bidi="ar-OM"/>
        </w:rPr>
        <w:t>ما هو مدى رضاك عن ورشة اليوم</w:t>
      </w:r>
    </w:p>
    <w:p w14:paraId="41148937" w14:textId="77777777" w:rsidR="006265D0" w:rsidRDefault="006265D0" w:rsidP="006265D0">
      <w:pPr>
        <w:rPr>
          <w:rtl/>
          <w:lang w:val="en-US" w:bidi="ar-OM"/>
        </w:rPr>
      </w:pPr>
    </w:p>
    <w:p w14:paraId="4BE0D7A6" w14:textId="77777777" w:rsidR="006265D0" w:rsidRPr="006265D0" w:rsidRDefault="006265D0" w:rsidP="006265D0">
      <w:pPr>
        <w:jc w:val="center"/>
        <w:rPr>
          <w:lang w:val="en-US" w:bidi="ar-OM"/>
        </w:rPr>
      </w:pPr>
    </w:p>
    <w:p w14:paraId="0BBDDEE3" w14:textId="77777777" w:rsidR="006265D0" w:rsidRDefault="006265D0" w:rsidP="006265D0">
      <w:pPr>
        <w:jc w:val="center"/>
        <w:rPr>
          <w:rtl/>
          <w:lang w:val="en-US" w:bidi="ar-OM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265D0" w14:paraId="23DD3098" w14:textId="77777777" w:rsidTr="00D9705E">
        <w:tc>
          <w:tcPr>
            <w:tcW w:w="1803" w:type="dxa"/>
          </w:tcPr>
          <w:p w14:paraId="0E1C6D4E" w14:textId="77777777" w:rsidR="006265D0" w:rsidRDefault="006265D0" w:rsidP="00D9705E">
            <w:pPr>
              <w:jc w:val="center"/>
              <w:rPr>
                <w:rFonts w:hint="cs"/>
                <w:lang w:val="en-US" w:bidi="ar-OM"/>
              </w:rPr>
            </w:pPr>
            <w:r>
              <w:rPr>
                <w:rFonts w:hint="cs"/>
                <w:noProof/>
                <w:lang w:val="en-US" w:bidi="ar-OM"/>
              </w:rPr>
              <w:drawing>
                <wp:inline distT="0" distB="0" distL="0" distR="0" wp14:anchorId="21A6BA77" wp14:editId="144C3695">
                  <wp:extent cx="421419" cy="421419"/>
                  <wp:effectExtent l="0" t="0" r="0" b="0"/>
                  <wp:docPr id="3" name="Picture 3" descr="C:\Users\ispace\AppData\Local\Microsoft\Windows\INetCache\Content.MSO\B875469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space\AppData\Local\Microsoft\Windows\INetCache\Content.MSO\B875469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081" cy="4430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3" w:type="dxa"/>
          </w:tcPr>
          <w:p w14:paraId="7399FDB5" w14:textId="77777777" w:rsidR="006265D0" w:rsidRDefault="006265D0" w:rsidP="00D9705E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3" w:type="dxa"/>
          </w:tcPr>
          <w:p w14:paraId="75A707AE" w14:textId="77777777" w:rsidR="006265D0" w:rsidRDefault="006265D0" w:rsidP="00D9705E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3" w:type="dxa"/>
          </w:tcPr>
          <w:p w14:paraId="23DE9307" w14:textId="77777777" w:rsidR="006265D0" w:rsidRDefault="006265D0" w:rsidP="00D9705E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4" w:type="dxa"/>
          </w:tcPr>
          <w:p w14:paraId="2CBB2DEA" w14:textId="77777777" w:rsidR="006265D0" w:rsidRDefault="006265D0" w:rsidP="00D9705E">
            <w:pPr>
              <w:jc w:val="center"/>
              <w:rPr>
                <w:rFonts w:hint="cs"/>
                <w:lang w:val="en-US" w:bidi="ar-OM"/>
              </w:rPr>
            </w:pPr>
            <w:r>
              <w:rPr>
                <w:noProof/>
              </w:rPr>
              <w:drawing>
                <wp:inline distT="0" distB="0" distL="0" distR="0" wp14:anchorId="4AD6B351" wp14:editId="29AA0551">
                  <wp:extent cx="420839" cy="420839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522" cy="4465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65D0" w14:paraId="11304CE5" w14:textId="77777777" w:rsidTr="00D9705E">
        <w:tc>
          <w:tcPr>
            <w:tcW w:w="1803" w:type="dxa"/>
          </w:tcPr>
          <w:p w14:paraId="779DEEBD" w14:textId="77777777" w:rsidR="006265D0" w:rsidRDefault="006265D0" w:rsidP="00D9705E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3" w:type="dxa"/>
          </w:tcPr>
          <w:p w14:paraId="00DCB95B" w14:textId="77777777" w:rsidR="006265D0" w:rsidRDefault="006265D0" w:rsidP="00D9705E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3" w:type="dxa"/>
          </w:tcPr>
          <w:p w14:paraId="2EBF92BB" w14:textId="77777777" w:rsidR="006265D0" w:rsidRDefault="006265D0" w:rsidP="00D9705E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3" w:type="dxa"/>
          </w:tcPr>
          <w:p w14:paraId="066CCC08" w14:textId="77777777" w:rsidR="006265D0" w:rsidRDefault="006265D0" w:rsidP="00D9705E">
            <w:pPr>
              <w:jc w:val="center"/>
              <w:rPr>
                <w:rFonts w:hint="cs"/>
                <w:lang w:val="en-US" w:bidi="ar-OM"/>
              </w:rPr>
            </w:pPr>
          </w:p>
        </w:tc>
        <w:tc>
          <w:tcPr>
            <w:tcW w:w="1804" w:type="dxa"/>
          </w:tcPr>
          <w:p w14:paraId="16DC0173" w14:textId="77777777" w:rsidR="006265D0" w:rsidRDefault="006265D0" w:rsidP="00D9705E">
            <w:pPr>
              <w:jc w:val="center"/>
              <w:rPr>
                <w:rFonts w:hint="cs"/>
                <w:lang w:val="en-US" w:bidi="ar-OM"/>
              </w:rPr>
            </w:pPr>
          </w:p>
        </w:tc>
      </w:tr>
      <w:tr w:rsidR="006265D0" w14:paraId="4E97E0DA" w14:textId="77777777" w:rsidTr="00D9705E">
        <w:tc>
          <w:tcPr>
            <w:tcW w:w="1803" w:type="dxa"/>
          </w:tcPr>
          <w:p w14:paraId="05029A31" w14:textId="77777777" w:rsidR="006265D0" w:rsidRPr="006265D0" w:rsidRDefault="006265D0" w:rsidP="00D9705E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5</w:t>
            </w:r>
          </w:p>
        </w:tc>
        <w:tc>
          <w:tcPr>
            <w:tcW w:w="1803" w:type="dxa"/>
          </w:tcPr>
          <w:p w14:paraId="4FE1ECFB" w14:textId="77777777" w:rsidR="006265D0" w:rsidRPr="006265D0" w:rsidRDefault="006265D0" w:rsidP="00D9705E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4</w:t>
            </w:r>
          </w:p>
        </w:tc>
        <w:tc>
          <w:tcPr>
            <w:tcW w:w="1803" w:type="dxa"/>
          </w:tcPr>
          <w:p w14:paraId="294D2A98" w14:textId="77777777" w:rsidR="006265D0" w:rsidRPr="006265D0" w:rsidRDefault="006265D0" w:rsidP="00D9705E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3</w:t>
            </w:r>
          </w:p>
        </w:tc>
        <w:tc>
          <w:tcPr>
            <w:tcW w:w="1803" w:type="dxa"/>
          </w:tcPr>
          <w:p w14:paraId="1067DD71" w14:textId="77777777" w:rsidR="006265D0" w:rsidRPr="006265D0" w:rsidRDefault="006265D0" w:rsidP="00D9705E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2</w:t>
            </w:r>
          </w:p>
        </w:tc>
        <w:tc>
          <w:tcPr>
            <w:tcW w:w="1804" w:type="dxa"/>
          </w:tcPr>
          <w:p w14:paraId="7BA6F1D1" w14:textId="77777777" w:rsidR="006265D0" w:rsidRPr="006265D0" w:rsidRDefault="006265D0" w:rsidP="00D9705E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1</w:t>
            </w:r>
          </w:p>
        </w:tc>
      </w:tr>
      <w:tr w:rsidR="006265D0" w14:paraId="15C16BD6" w14:textId="77777777" w:rsidTr="00D9705E">
        <w:tc>
          <w:tcPr>
            <w:tcW w:w="1803" w:type="dxa"/>
          </w:tcPr>
          <w:p w14:paraId="3399E3D6" w14:textId="77777777" w:rsidR="006265D0" w:rsidRPr="006265D0" w:rsidRDefault="006265D0" w:rsidP="00D9705E">
            <w:pPr>
              <w:jc w:val="center"/>
              <w:rPr>
                <w:sz w:val="40"/>
                <w:szCs w:val="40"/>
                <w:rtl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O</w:t>
            </w:r>
          </w:p>
        </w:tc>
        <w:tc>
          <w:tcPr>
            <w:tcW w:w="1803" w:type="dxa"/>
          </w:tcPr>
          <w:p w14:paraId="31C65E03" w14:textId="77777777" w:rsidR="006265D0" w:rsidRPr="006265D0" w:rsidRDefault="006265D0" w:rsidP="00D9705E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O</w:t>
            </w:r>
          </w:p>
        </w:tc>
        <w:tc>
          <w:tcPr>
            <w:tcW w:w="1803" w:type="dxa"/>
          </w:tcPr>
          <w:p w14:paraId="221167B1" w14:textId="77777777" w:rsidR="006265D0" w:rsidRPr="006265D0" w:rsidRDefault="006265D0" w:rsidP="00D9705E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O</w:t>
            </w:r>
          </w:p>
        </w:tc>
        <w:tc>
          <w:tcPr>
            <w:tcW w:w="1803" w:type="dxa"/>
          </w:tcPr>
          <w:p w14:paraId="10C3B989" w14:textId="77777777" w:rsidR="006265D0" w:rsidRPr="006265D0" w:rsidRDefault="006265D0" w:rsidP="00D9705E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O</w:t>
            </w:r>
          </w:p>
        </w:tc>
        <w:tc>
          <w:tcPr>
            <w:tcW w:w="1804" w:type="dxa"/>
          </w:tcPr>
          <w:p w14:paraId="3FB17424" w14:textId="77777777" w:rsidR="006265D0" w:rsidRPr="006265D0" w:rsidRDefault="006265D0" w:rsidP="00D9705E">
            <w:pPr>
              <w:jc w:val="center"/>
              <w:rPr>
                <w:rFonts w:hint="cs"/>
                <w:sz w:val="40"/>
                <w:szCs w:val="40"/>
                <w:lang w:val="en-US" w:bidi="ar-OM"/>
              </w:rPr>
            </w:pPr>
            <w:r w:rsidRPr="006265D0">
              <w:rPr>
                <w:sz w:val="40"/>
                <w:szCs w:val="40"/>
                <w:lang w:val="en-US" w:bidi="ar-OM"/>
              </w:rPr>
              <w:t>O</w:t>
            </w:r>
          </w:p>
        </w:tc>
      </w:tr>
    </w:tbl>
    <w:p w14:paraId="3852B3A7" w14:textId="77777777" w:rsidR="006265D0" w:rsidRDefault="006265D0" w:rsidP="006265D0">
      <w:pPr>
        <w:jc w:val="center"/>
        <w:rPr>
          <w:lang w:val="en-US" w:bidi="ar-OM"/>
        </w:rPr>
      </w:pPr>
    </w:p>
    <w:p w14:paraId="57C2EF60" w14:textId="77777777" w:rsidR="006265D0" w:rsidRDefault="006265D0" w:rsidP="006265D0">
      <w:pPr>
        <w:jc w:val="right"/>
        <w:rPr>
          <w:rtl/>
          <w:lang w:val="en-US" w:bidi="ar-OM"/>
        </w:rPr>
      </w:pPr>
      <w:r>
        <w:rPr>
          <w:rFonts w:hint="cs"/>
          <w:rtl/>
          <w:lang w:val="en-US" w:bidi="ar-OM"/>
        </w:rPr>
        <w:t xml:space="preserve">ورشة عمل الروبوت </w:t>
      </w:r>
    </w:p>
    <w:p w14:paraId="6C660A51" w14:textId="77777777" w:rsidR="006265D0" w:rsidRPr="006265D0" w:rsidRDefault="006265D0" w:rsidP="006265D0">
      <w:pPr>
        <w:jc w:val="right"/>
        <w:rPr>
          <w:rFonts w:hint="cs"/>
          <w:rtl/>
          <w:lang w:val="en-US" w:bidi="ar-OM"/>
        </w:rPr>
      </w:pPr>
      <w:r>
        <w:rPr>
          <w:rFonts w:hint="cs"/>
          <w:rtl/>
          <w:lang w:val="en-US" w:bidi="ar-OM"/>
        </w:rPr>
        <w:t>11 مارس 2019</w:t>
      </w:r>
    </w:p>
    <w:p w14:paraId="7DFC0DE7" w14:textId="77777777" w:rsidR="006265D0" w:rsidRPr="006265D0" w:rsidRDefault="006265D0" w:rsidP="006265D0">
      <w:pPr>
        <w:jc w:val="right"/>
        <w:rPr>
          <w:rFonts w:hint="cs"/>
          <w:rtl/>
          <w:lang w:val="en-US" w:bidi="ar-OM"/>
        </w:rPr>
      </w:pPr>
    </w:p>
    <w:sectPr w:rsidR="006265D0" w:rsidRPr="006265D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MTGxMDY2NTEzNzJX0lEKTi0uzszPAykwrAUAdSR5/SwAAAA="/>
  </w:docVars>
  <w:rsids>
    <w:rsidRoot w:val="006265D0"/>
    <w:rsid w:val="00626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1F097"/>
  <w15:chartTrackingRefBased/>
  <w15:docId w15:val="{52266EDF-0730-4826-B030-5B721308E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65D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65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65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5D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26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Duhai Khalifa Duhai Al Shukaili</dc:creator>
  <cp:keywords/>
  <dc:description/>
  <cp:lastModifiedBy>Dr Duhai Khalifa Duhai Al Shukaili</cp:lastModifiedBy>
  <cp:revision>1</cp:revision>
  <dcterms:created xsi:type="dcterms:W3CDTF">2019-03-11T02:21:00Z</dcterms:created>
  <dcterms:modified xsi:type="dcterms:W3CDTF">2019-03-11T02:28:00Z</dcterms:modified>
</cp:coreProperties>
</file>